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B564339" w14:textId="4D2A968A" w:rsidR="00AD25E1" w:rsidRDefault="00243054" w:rsidP="00895AF6">
      <w:pPr>
        <w:spacing w:line="276" w:lineRule="auto"/>
        <w:jc w:val="center"/>
        <w:rPr>
          <w:b/>
          <w:bCs/>
        </w:rPr>
      </w:pPr>
      <w:r>
        <w:rPr>
          <w:b/>
          <w:bCs/>
        </w:rPr>
        <w:t xml:space="preserve"> </w:t>
      </w:r>
      <w:r w:rsidR="0073754E">
        <w:rPr>
          <w:b/>
          <w:bCs/>
        </w:rPr>
        <w:t xml:space="preserve">SECOND </w:t>
      </w:r>
      <w:r w:rsidR="00FB4DE4">
        <w:rPr>
          <w:b/>
          <w:bCs/>
        </w:rPr>
        <w:t>SEMESTER 20</w:t>
      </w:r>
      <w:r w:rsidR="00EE15E6">
        <w:rPr>
          <w:b/>
          <w:bCs/>
        </w:rPr>
        <w:t>2</w:t>
      </w:r>
      <w:r w:rsidR="00B65998">
        <w:rPr>
          <w:b/>
          <w:bCs/>
        </w:rPr>
        <w:t>2</w:t>
      </w:r>
      <w:r w:rsidR="00FB4DE4">
        <w:rPr>
          <w:b/>
          <w:bCs/>
        </w:rPr>
        <w:t>-20</w:t>
      </w:r>
      <w:r w:rsidR="00EE15E6">
        <w:rPr>
          <w:b/>
          <w:bCs/>
        </w:rPr>
        <w:t>2</w:t>
      </w:r>
      <w:r w:rsidR="00B65998">
        <w:rPr>
          <w:b/>
          <w:bCs/>
        </w:rPr>
        <w:t>3</w:t>
      </w:r>
    </w:p>
    <w:p w14:paraId="075D9915" w14:textId="77777777" w:rsidR="00AD25E1" w:rsidRPr="00895AF6" w:rsidRDefault="00AD25E1" w:rsidP="00895AF6">
      <w:pPr>
        <w:pStyle w:val="Heading1"/>
        <w:spacing w:line="276" w:lineRule="auto"/>
        <w:jc w:val="center"/>
        <w:rPr>
          <w:b/>
        </w:rPr>
      </w:pPr>
      <w:r w:rsidRPr="00895AF6">
        <w:rPr>
          <w:b/>
        </w:rPr>
        <w:t>Course Handout Part II</w:t>
      </w:r>
    </w:p>
    <w:p w14:paraId="2CC67706" w14:textId="77777777" w:rsidR="00895AF6" w:rsidRDefault="00895AF6" w:rsidP="00895AF6">
      <w:pPr>
        <w:spacing w:line="276" w:lineRule="auto"/>
        <w:jc w:val="right"/>
      </w:pPr>
    </w:p>
    <w:p w14:paraId="54D0E417" w14:textId="3FCBC13B" w:rsidR="00AD25E1" w:rsidRDefault="007543E4" w:rsidP="00895AF6">
      <w:pPr>
        <w:spacing w:line="276" w:lineRule="auto"/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830E5C">
        <w:t>1</w:t>
      </w:r>
      <w:r w:rsidR="00094035">
        <w:t>6</w:t>
      </w:r>
      <w:r w:rsidR="00BF2981">
        <w:t>-</w:t>
      </w:r>
      <w:r w:rsidR="00830E5C">
        <w:t>01</w:t>
      </w:r>
      <w:r w:rsidR="00507A43">
        <w:t>-</w:t>
      </w:r>
      <w:r w:rsidR="00830E5C">
        <w:t>202</w:t>
      </w:r>
      <w:r w:rsidR="00B65998">
        <w:t>3</w:t>
      </w:r>
      <w:r w:rsidR="00507A43">
        <w:t xml:space="preserve"> </w:t>
      </w:r>
    </w:p>
    <w:p w14:paraId="6CCB280F" w14:textId="77777777" w:rsidR="00895AF6" w:rsidRDefault="00895AF6" w:rsidP="00895AF6">
      <w:pPr>
        <w:pStyle w:val="BodyText"/>
        <w:spacing w:line="276" w:lineRule="auto"/>
      </w:pPr>
    </w:p>
    <w:p w14:paraId="48CCC242" w14:textId="457F339F" w:rsidR="00AD25E1" w:rsidRDefault="00895AF6" w:rsidP="00895AF6">
      <w:pPr>
        <w:pStyle w:val="BodyText"/>
        <w:spacing w:line="276" w:lineRule="auto"/>
      </w:pPr>
      <w:r>
        <w:t>In addition to P</w:t>
      </w:r>
      <w:r w:rsidR="00AD25E1">
        <w:t xml:space="preserve">art-I (General Handout for all courses appended to the </w:t>
      </w:r>
      <w:r w:rsidR="00373ED4">
        <w:t>timetable</w:t>
      </w:r>
      <w:r w:rsidR="00AD25E1">
        <w:t>)</w:t>
      </w:r>
      <w:r w:rsidR="00373ED4">
        <w:t>,</w:t>
      </w:r>
      <w:r w:rsidR="00AD25E1">
        <w:t xml:space="preserve"> this portion gives further specific details regarding the course.</w:t>
      </w:r>
    </w:p>
    <w:p w14:paraId="72452CB9" w14:textId="77777777" w:rsidR="00AD25E1" w:rsidRDefault="00AD25E1" w:rsidP="00895AF6">
      <w:pPr>
        <w:spacing w:line="276" w:lineRule="auto"/>
      </w:pPr>
    </w:p>
    <w:p w14:paraId="62D1B1BC" w14:textId="77777777" w:rsidR="00AD25E1" w:rsidRPr="00895AF6" w:rsidRDefault="00AD25E1" w:rsidP="00895AF6">
      <w:pPr>
        <w:suppressAutoHyphens/>
        <w:spacing w:line="276" w:lineRule="auto"/>
        <w:jc w:val="both"/>
        <w:rPr>
          <w:b/>
          <w:spacing w:val="-2"/>
        </w:rPr>
      </w:pPr>
      <w:r w:rsidRPr="00895AF6">
        <w:rPr>
          <w:b/>
          <w:i/>
          <w:iCs/>
        </w:rPr>
        <w:t>Course No.</w:t>
      </w:r>
      <w:r w:rsidR="00895AF6">
        <w:rPr>
          <w:b/>
        </w:rPr>
        <w:tab/>
      </w:r>
      <w:r w:rsidR="00895AF6">
        <w:rPr>
          <w:b/>
        </w:rPr>
        <w:tab/>
      </w:r>
      <w:r w:rsidR="00895AF6">
        <w:rPr>
          <w:b/>
        </w:rPr>
        <w:tab/>
        <w:t>:</w:t>
      </w:r>
      <w:r w:rsidRPr="00895AF6">
        <w:rPr>
          <w:b/>
          <w:i/>
          <w:iCs/>
        </w:rPr>
        <w:t xml:space="preserve"> </w:t>
      </w:r>
      <w:r w:rsidR="001F6F9F" w:rsidRPr="00895AF6">
        <w:rPr>
          <w:b/>
          <w:spacing w:val="-2"/>
        </w:rPr>
        <w:t>CHE F266</w:t>
      </w:r>
    </w:p>
    <w:p w14:paraId="219C754E" w14:textId="407A8E0E" w:rsidR="00AD25E1" w:rsidRPr="00895AF6" w:rsidRDefault="00AD25E1" w:rsidP="00895AF6">
      <w:pPr>
        <w:pStyle w:val="Heading2"/>
        <w:spacing w:line="276" w:lineRule="auto"/>
        <w:rPr>
          <w:b/>
          <w:bCs/>
          <w:i w:val="0"/>
          <w:iCs w:val="0"/>
        </w:rPr>
      </w:pPr>
      <w:r w:rsidRPr="00895AF6">
        <w:rPr>
          <w:b/>
        </w:rPr>
        <w:t>Course Title</w:t>
      </w:r>
      <w:r w:rsidR="00507A43" w:rsidRPr="00895AF6">
        <w:rPr>
          <w:b/>
          <w:i w:val="0"/>
          <w:iCs w:val="0"/>
        </w:rPr>
        <w:tab/>
      </w:r>
      <w:r w:rsidR="00507A43" w:rsidRPr="00895AF6">
        <w:rPr>
          <w:b/>
          <w:i w:val="0"/>
          <w:iCs w:val="0"/>
        </w:rPr>
        <w:tab/>
      </w:r>
      <w:r w:rsidR="00507A43" w:rsidRPr="00895AF6">
        <w:rPr>
          <w:b/>
          <w:i w:val="0"/>
          <w:iCs w:val="0"/>
        </w:rPr>
        <w:tab/>
        <w:t xml:space="preserve">: </w:t>
      </w:r>
      <w:r w:rsidR="00BB0992">
        <w:rPr>
          <w:b/>
          <w:i w:val="0"/>
          <w:spacing w:val="-2"/>
        </w:rPr>
        <w:t>Study</w:t>
      </w:r>
      <w:r w:rsidR="001F6F9F" w:rsidRPr="00895AF6">
        <w:rPr>
          <w:b/>
          <w:i w:val="0"/>
          <w:spacing w:val="-2"/>
        </w:rPr>
        <w:t xml:space="preserve"> Project</w:t>
      </w:r>
    </w:p>
    <w:p w14:paraId="0A4CFC6B" w14:textId="1AA47782" w:rsidR="00AD25E1" w:rsidRDefault="00AD25E1" w:rsidP="00895AF6">
      <w:pPr>
        <w:pStyle w:val="Heading2"/>
        <w:spacing w:line="276" w:lineRule="auto"/>
        <w:rPr>
          <w:i w:val="0"/>
          <w:iCs w:val="0"/>
        </w:rPr>
      </w:pPr>
      <w:r w:rsidRPr="00895AF6">
        <w:rPr>
          <w:b/>
        </w:rPr>
        <w:t>Instructor-in-Charge</w:t>
      </w:r>
      <w:r w:rsidRPr="00895AF6">
        <w:rPr>
          <w:b/>
          <w:i w:val="0"/>
          <w:iCs w:val="0"/>
        </w:rPr>
        <w:tab/>
      </w:r>
      <w:r w:rsidRPr="00895AF6">
        <w:rPr>
          <w:b/>
          <w:i w:val="0"/>
          <w:iCs w:val="0"/>
        </w:rPr>
        <w:tab/>
        <w:t xml:space="preserve">: </w:t>
      </w:r>
      <w:r w:rsidR="00B65998">
        <w:rPr>
          <w:b/>
          <w:i w:val="0"/>
          <w:iCs w:val="0"/>
        </w:rPr>
        <w:t>Ramendra Kishor Pal</w:t>
      </w:r>
    </w:p>
    <w:p w14:paraId="467C487F" w14:textId="77777777" w:rsidR="00AD25E1" w:rsidRDefault="00AD25E1" w:rsidP="00895AF6">
      <w:pPr>
        <w:spacing w:line="276" w:lineRule="auto"/>
      </w:pPr>
    </w:p>
    <w:p w14:paraId="28F60FBF" w14:textId="77777777" w:rsidR="00AD25E1" w:rsidRDefault="00EE15E6" w:rsidP="00895AF6">
      <w:pPr>
        <w:spacing w:line="276" w:lineRule="auto"/>
        <w:rPr>
          <w:b/>
          <w:bCs/>
        </w:rPr>
      </w:pPr>
      <w:r>
        <w:rPr>
          <w:b/>
          <w:bCs/>
        </w:rPr>
        <w:t xml:space="preserve">1. </w:t>
      </w:r>
      <w:r w:rsidR="00AD25E1">
        <w:rPr>
          <w:b/>
          <w:bCs/>
        </w:rPr>
        <w:t>Scope and Objective of the Course:</w:t>
      </w:r>
    </w:p>
    <w:p w14:paraId="02C6E38A" w14:textId="3AA9F8AD" w:rsidR="001F6F9F" w:rsidRDefault="001F6F9F" w:rsidP="00895AF6">
      <w:pPr>
        <w:suppressAutoHyphens/>
        <w:spacing w:line="276" w:lineRule="auto"/>
        <w:jc w:val="both"/>
        <w:rPr>
          <w:spacing w:val="-2"/>
        </w:rPr>
      </w:pPr>
      <w:r w:rsidRPr="002A7B99">
        <w:rPr>
          <w:spacing w:val="-2"/>
        </w:rPr>
        <w:t xml:space="preserve">The course is specially designed to provide an opportunity to the students for </w:t>
      </w:r>
      <w:r w:rsidR="00B65998">
        <w:rPr>
          <w:spacing w:val="-2"/>
        </w:rPr>
        <w:t xml:space="preserve">the </w:t>
      </w:r>
      <w:r w:rsidRPr="002A7B99">
        <w:rPr>
          <w:spacing w:val="-2"/>
        </w:rPr>
        <w:t>develo</w:t>
      </w:r>
      <w:r>
        <w:rPr>
          <w:spacing w:val="-2"/>
        </w:rPr>
        <w:t xml:space="preserve">pment of their academic skills and </w:t>
      </w:r>
      <w:r w:rsidRPr="002A7B99">
        <w:rPr>
          <w:spacing w:val="-2"/>
        </w:rPr>
        <w:t>logical thinking</w:t>
      </w:r>
      <w:r>
        <w:rPr>
          <w:spacing w:val="-2"/>
        </w:rPr>
        <w:t xml:space="preserve"> </w:t>
      </w:r>
      <w:r w:rsidRPr="002A7B99">
        <w:rPr>
          <w:spacing w:val="-2"/>
        </w:rPr>
        <w:t xml:space="preserve">through </w:t>
      </w:r>
      <w:r w:rsidR="00B65998">
        <w:rPr>
          <w:spacing w:val="-2"/>
        </w:rPr>
        <w:t>open-ended</w:t>
      </w:r>
      <w:r w:rsidRPr="002A7B99">
        <w:rPr>
          <w:spacing w:val="-2"/>
        </w:rPr>
        <w:t xml:space="preserve"> </w:t>
      </w:r>
      <w:r w:rsidR="00B65998">
        <w:rPr>
          <w:spacing w:val="-2"/>
        </w:rPr>
        <w:t>study-oriented</w:t>
      </w:r>
      <w:r w:rsidRPr="002A7B99">
        <w:rPr>
          <w:spacing w:val="-2"/>
        </w:rPr>
        <w:t xml:space="preserve"> activities. As a part of education, this project course follows a method of learning</w:t>
      </w:r>
      <w:r w:rsidR="00B65998">
        <w:rPr>
          <w:spacing w:val="-2"/>
        </w:rPr>
        <w:t>,</w:t>
      </w:r>
      <w:r w:rsidRPr="002A7B99">
        <w:rPr>
          <w:spacing w:val="-2"/>
        </w:rPr>
        <w:t xml:space="preserve"> and therefore, the student's actual day-to-day task involvement would constitute the central thread of the learning process. The evaluation will recognize this aspect by demanding day-to-day productivity and punctuality of the student.</w:t>
      </w:r>
      <w:r w:rsidR="00B962C6">
        <w:rPr>
          <w:spacing w:val="-2"/>
        </w:rPr>
        <w:t xml:space="preserve"> </w:t>
      </w:r>
      <w:r>
        <w:rPr>
          <w:spacing w:val="-2"/>
        </w:rPr>
        <w:t>The plan of wo</w:t>
      </w:r>
      <w:bookmarkStart w:id="0" w:name="_GoBack"/>
      <w:bookmarkEnd w:id="0"/>
      <w:r>
        <w:rPr>
          <w:spacing w:val="-2"/>
        </w:rPr>
        <w:t>rk for each student will be decided by the respective Instructors. Each student should adhere to the plan of work decided for and his progress will be regularly monitored accordingly.</w:t>
      </w:r>
    </w:p>
    <w:p w14:paraId="2313CDBF" w14:textId="77777777" w:rsidR="001F6F9F" w:rsidRDefault="001F6F9F" w:rsidP="00895AF6">
      <w:pPr>
        <w:spacing w:line="276" w:lineRule="auto"/>
        <w:jc w:val="both"/>
      </w:pPr>
    </w:p>
    <w:p w14:paraId="49C8DD19" w14:textId="77777777" w:rsidR="00AD25E1" w:rsidRDefault="00EE15E6" w:rsidP="00895AF6">
      <w:pPr>
        <w:spacing w:line="276" w:lineRule="auto"/>
        <w:jc w:val="both"/>
        <w:rPr>
          <w:b/>
          <w:bCs/>
        </w:rPr>
      </w:pPr>
      <w:r>
        <w:rPr>
          <w:b/>
          <w:bCs/>
        </w:rPr>
        <w:t xml:space="preserve">2. </w:t>
      </w:r>
      <w:r w:rsidR="00AD25E1">
        <w:rPr>
          <w:b/>
          <w:bCs/>
        </w:rPr>
        <w:t>Evaluation Scheme:</w:t>
      </w:r>
    </w:p>
    <w:tbl>
      <w:tblPr>
        <w:tblW w:w="97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78"/>
        <w:gridCol w:w="3240"/>
        <w:gridCol w:w="1800"/>
        <w:gridCol w:w="3780"/>
      </w:tblGrid>
      <w:tr w:rsidR="001F6F9F" w14:paraId="4DEF5F5D" w14:textId="77777777" w:rsidTr="00B962C6">
        <w:trPr>
          <w:trHeight w:val="422"/>
          <w:jc w:val="center"/>
        </w:trPr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9D6E837" w14:textId="77777777" w:rsidR="001F6F9F" w:rsidRDefault="001F6F9F" w:rsidP="00895AF6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8651A5">
              <w:rPr>
                <w:b/>
                <w:bCs/>
              </w:rPr>
              <w:t>.</w:t>
            </w:r>
            <w:r>
              <w:rPr>
                <w:b/>
                <w:bCs/>
              </w:rPr>
              <w:t xml:space="preserve"> No</w:t>
            </w:r>
            <w:r w:rsidR="008651A5">
              <w:rPr>
                <w:b/>
                <w:bCs/>
              </w:rPr>
              <w:t>.</w:t>
            </w:r>
            <w:r>
              <w:rPr>
                <w:b/>
                <w:bCs/>
              </w:rPr>
              <w:t xml:space="preserve"> 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0497618C" w14:textId="77777777" w:rsidR="001F6F9F" w:rsidRDefault="001F6F9F" w:rsidP="00895AF6">
            <w:pPr>
              <w:spacing w:line="276" w:lineRule="auto"/>
              <w:rPr>
                <w:b/>
                <w:bCs/>
              </w:rPr>
            </w:pPr>
            <w:r>
              <w:rPr>
                <w:b/>
                <w:bCs/>
              </w:rPr>
              <w:t>Component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E85E9FD" w14:textId="77777777" w:rsidR="001F6F9F" w:rsidRDefault="001F6F9F" w:rsidP="00895AF6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 (%)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26E563E" w14:textId="77777777" w:rsidR="001F6F9F" w:rsidRDefault="00B5425A" w:rsidP="00895AF6">
            <w:pPr>
              <w:spacing w:line="276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Due Date </w:t>
            </w:r>
          </w:p>
        </w:tc>
      </w:tr>
      <w:tr w:rsidR="001F6F9F" w14:paraId="66B846BC" w14:textId="77777777" w:rsidTr="00B962C6">
        <w:trPr>
          <w:trHeight w:val="260"/>
          <w:jc w:val="center"/>
        </w:trPr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2A60A1" w14:textId="77777777" w:rsidR="001F6F9F" w:rsidRPr="00923EB8" w:rsidRDefault="001F6F9F" w:rsidP="00895AF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 w:rsidRPr="00923EB8">
              <w:rPr>
                <w:spacing w:val="-2"/>
              </w:rPr>
              <w:t>1.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9E544" w14:textId="77777777" w:rsidR="001F6F9F" w:rsidRPr="00923EB8" w:rsidRDefault="001F6F9F" w:rsidP="00895AF6">
            <w:pPr>
              <w:suppressAutoHyphens/>
              <w:spacing w:line="276" w:lineRule="auto"/>
              <w:rPr>
                <w:spacing w:val="-2"/>
              </w:rPr>
            </w:pPr>
            <w:r w:rsidRPr="00923EB8">
              <w:rPr>
                <w:spacing w:val="-2"/>
              </w:rPr>
              <w:t>Project Outline &amp; Plan of Work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D4761" w14:textId="77777777" w:rsidR="001F6F9F" w:rsidRPr="00923EB8" w:rsidRDefault="001F6F9F" w:rsidP="00895AF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>
              <w:rPr>
                <w:spacing w:val="-2"/>
              </w:rPr>
              <w:t>5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5840BC" w14:textId="2223FCC1" w:rsidR="001F6F9F" w:rsidRDefault="00EE15E6" w:rsidP="00895AF6">
            <w:pPr>
              <w:spacing w:line="276" w:lineRule="auto"/>
              <w:jc w:val="center"/>
            </w:pPr>
            <w:r w:rsidRPr="00EE15E6">
              <w:rPr>
                <w:spacing w:val="-2"/>
              </w:rPr>
              <w:t>2</w:t>
            </w:r>
            <w:r w:rsidR="00B65998">
              <w:rPr>
                <w:spacing w:val="-2"/>
              </w:rPr>
              <w:t>8</w:t>
            </w:r>
            <w:r w:rsidR="00094035">
              <w:rPr>
                <w:spacing w:val="-2"/>
              </w:rPr>
              <w:t>/01/2023</w:t>
            </w:r>
          </w:p>
        </w:tc>
      </w:tr>
      <w:tr w:rsidR="001F6F9F" w14:paraId="1B72AEA9" w14:textId="77777777" w:rsidTr="00B962C6">
        <w:trPr>
          <w:trHeight w:val="323"/>
          <w:jc w:val="center"/>
        </w:trPr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7E7D5A" w14:textId="77777777" w:rsidR="001F6F9F" w:rsidRPr="00923EB8" w:rsidRDefault="001F6F9F" w:rsidP="00895AF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 w:rsidRPr="00923EB8">
              <w:rPr>
                <w:spacing w:val="-2"/>
              </w:rPr>
              <w:t>2.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BC47A" w14:textId="77777777" w:rsidR="001F6F9F" w:rsidRPr="00923EB8" w:rsidRDefault="001F6F9F" w:rsidP="00895AF6">
            <w:pPr>
              <w:suppressAutoHyphens/>
              <w:spacing w:line="276" w:lineRule="auto"/>
              <w:rPr>
                <w:spacing w:val="-2"/>
              </w:rPr>
            </w:pPr>
            <w:r w:rsidRPr="00923EB8">
              <w:rPr>
                <w:spacing w:val="-2"/>
              </w:rPr>
              <w:t>Weekly</w:t>
            </w:r>
            <w:r w:rsidR="0073754E">
              <w:rPr>
                <w:spacing w:val="-2"/>
              </w:rPr>
              <w:t xml:space="preserve"> Seminar </w:t>
            </w:r>
            <w:r>
              <w:rPr>
                <w:spacing w:val="-2"/>
              </w:rPr>
              <w:t>/</w:t>
            </w:r>
            <w:r w:rsidRPr="00923EB8">
              <w:rPr>
                <w:spacing w:val="-2"/>
              </w:rPr>
              <w:t xml:space="preserve"> Interactions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D73E8" w14:textId="77777777" w:rsidR="001F6F9F" w:rsidRPr="00923EB8" w:rsidRDefault="001F6F9F" w:rsidP="00895AF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 w:rsidRPr="00923EB8">
              <w:rPr>
                <w:spacing w:val="-2"/>
              </w:rPr>
              <w:t>10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46139" w14:textId="77777777" w:rsidR="001F6F9F" w:rsidRDefault="00EE15E6" w:rsidP="00EE15E6">
            <w:pPr>
              <w:spacing w:line="276" w:lineRule="auto"/>
              <w:jc w:val="center"/>
            </w:pPr>
            <w:r w:rsidRPr="00EE15E6">
              <w:t>Every week</w:t>
            </w:r>
          </w:p>
        </w:tc>
      </w:tr>
      <w:tr w:rsidR="00EE15E6" w14:paraId="596FBEFA" w14:textId="77777777" w:rsidTr="00FE668A">
        <w:trPr>
          <w:trHeight w:val="125"/>
          <w:jc w:val="center"/>
        </w:trPr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3530D" w14:textId="77777777" w:rsidR="00EE15E6" w:rsidRPr="00923EB8" w:rsidRDefault="00EE15E6" w:rsidP="00EE15E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 w:rsidRPr="00923EB8">
              <w:rPr>
                <w:spacing w:val="-2"/>
              </w:rPr>
              <w:t>3.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5E268" w14:textId="77777777" w:rsidR="00EE15E6" w:rsidRPr="00923EB8" w:rsidRDefault="00EE15E6" w:rsidP="00EE15E6">
            <w:pPr>
              <w:suppressAutoHyphens/>
              <w:spacing w:line="276" w:lineRule="auto"/>
              <w:rPr>
                <w:spacing w:val="-2"/>
              </w:rPr>
            </w:pPr>
            <w:r w:rsidRPr="00923EB8">
              <w:rPr>
                <w:spacing w:val="-2"/>
              </w:rPr>
              <w:t>Mid</w:t>
            </w:r>
            <w:r>
              <w:rPr>
                <w:spacing w:val="-2"/>
              </w:rPr>
              <w:t>-S</w:t>
            </w:r>
            <w:r w:rsidRPr="00923EB8">
              <w:rPr>
                <w:spacing w:val="-2"/>
              </w:rPr>
              <w:t>em Seminar</w:t>
            </w:r>
            <w:r>
              <w:rPr>
                <w:spacing w:val="-2"/>
              </w:rPr>
              <w:t xml:space="preserve"> and viv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B6A9A" w14:textId="77777777" w:rsidR="00EE15E6" w:rsidRPr="00923EB8" w:rsidRDefault="00EE15E6" w:rsidP="00EE15E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>
              <w:rPr>
                <w:spacing w:val="-2"/>
              </w:rPr>
              <w:t>25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F55FF9" w14:textId="2B69F8F1" w:rsidR="00EE15E6" w:rsidRPr="005F5867" w:rsidRDefault="00B65998" w:rsidP="00EE15E6">
            <w:pPr>
              <w:jc w:val="center"/>
            </w:pPr>
            <w:r>
              <w:t>A week before mid-term exams</w:t>
            </w:r>
          </w:p>
        </w:tc>
      </w:tr>
      <w:tr w:rsidR="00EE15E6" w14:paraId="00F0E24A" w14:textId="77777777" w:rsidTr="00FE668A">
        <w:trPr>
          <w:trHeight w:val="197"/>
          <w:jc w:val="center"/>
        </w:trPr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E6FC3" w14:textId="77777777" w:rsidR="00EE15E6" w:rsidRPr="00923EB8" w:rsidRDefault="00EE15E6" w:rsidP="00EE15E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>
              <w:rPr>
                <w:spacing w:val="-2"/>
              </w:rPr>
              <w:t>4.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257BD" w14:textId="77777777" w:rsidR="00EE15E6" w:rsidRPr="00923EB8" w:rsidRDefault="00EE15E6" w:rsidP="00EE15E6">
            <w:pPr>
              <w:suppressAutoHyphens/>
              <w:spacing w:line="276" w:lineRule="auto"/>
              <w:rPr>
                <w:spacing w:val="-2"/>
              </w:rPr>
            </w:pPr>
            <w:r w:rsidRPr="00923EB8">
              <w:rPr>
                <w:spacing w:val="-2"/>
              </w:rPr>
              <w:t>Mid</w:t>
            </w:r>
            <w:r>
              <w:rPr>
                <w:spacing w:val="-2"/>
              </w:rPr>
              <w:t>-S</w:t>
            </w:r>
            <w:r w:rsidRPr="00923EB8">
              <w:rPr>
                <w:spacing w:val="-2"/>
              </w:rPr>
              <w:t>em Repor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CEDF0" w14:textId="77777777" w:rsidR="00EE15E6" w:rsidRPr="00923EB8" w:rsidRDefault="00EE15E6" w:rsidP="00EE15E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>
              <w:rPr>
                <w:spacing w:val="-2"/>
              </w:rPr>
              <w:t>10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0E8D4" w14:textId="51789C45" w:rsidR="00EE15E6" w:rsidRDefault="00B65998" w:rsidP="00EE15E6">
            <w:pPr>
              <w:jc w:val="center"/>
            </w:pPr>
            <w:r>
              <w:t>A week before mid-term exams</w:t>
            </w:r>
          </w:p>
        </w:tc>
      </w:tr>
      <w:tr w:rsidR="001F6F9F" w14:paraId="089F0EA4" w14:textId="77777777" w:rsidTr="00B962C6">
        <w:trPr>
          <w:trHeight w:val="278"/>
          <w:jc w:val="center"/>
        </w:trPr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5D91F" w14:textId="77777777" w:rsidR="001F6F9F" w:rsidRPr="00923EB8" w:rsidRDefault="001F6F9F" w:rsidP="00895AF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>
              <w:rPr>
                <w:spacing w:val="-2"/>
              </w:rPr>
              <w:t>5.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07427F" w14:textId="77777777" w:rsidR="001F6F9F" w:rsidRPr="00923EB8" w:rsidRDefault="001F6F9F" w:rsidP="00895AF6">
            <w:pPr>
              <w:suppressAutoHyphens/>
              <w:spacing w:line="276" w:lineRule="auto"/>
              <w:rPr>
                <w:spacing w:val="-2"/>
              </w:rPr>
            </w:pPr>
            <w:r w:rsidRPr="00923EB8">
              <w:rPr>
                <w:spacing w:val="-2"/>
              </w:rPr>
              <w:t xml:space="preserve">Weekly Interactions 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8EC502" w14:textId="77777777" w:rsidR="001F6F9F" w:rsidRPr="00923EB8" w:rsidRDefault="001F6F9F" w:rsidP="00895AF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 w:rsidRPr="00923EB8">
              <w:rPr>
                <w:spacing w:val="-2"/>
              </w:rPr>
              <w:t>10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28CF22" w14:textId="77777777" w:rsidR="001F6F9F" w:rsidRDefault="00EE15E6" w:rsidP="00EE15E6">
            <w:pPr>
              <w:spacing w:line="276" w:lineRule="auto"/>
              <w:jc w:val="center"/>
            </w:pPr>
            <w:r w:rsidRPr="00EE15E6">
              <w:t>Every week</w:t>
            </w:r>
          </w:p>
        </w:tc>
      </w:tr>
      <w:tr w:rsidR="00EE15E6" w14:paraId="5012B487" w14:textId="77777777" w:rsidTr="00FE7AC3">
        <w:trPr>
          <w:trHeight w:val="70"/>
          <w:jc w:val="center"/>
        </w:trPr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016166" w14:textId="77777777" w:rsidR="00EE15E6" w:rsidRDefault="00EE15E6" w:rsidP="00EE15E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>
              <w:rPr>
                <w:spacing w:val="-2"/>
              </w:rPr>
              <w:t>6.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26C42" w14:textId="77777777" w:rsidR="00EE15E6" w:rsidRPr="00923EB8" w:rsidRDefault="00EE15E6" w:rsidP="00EE15E6">
            <w:pPr>
              <w:suppressAutoHyphens/>
              <w:spacing w:line="276" w:lineRule="auto"/>
              <w:rPr>
                <w:spacing w:val="-2"/>
              </w:rPr>
            </w:pPr>
            <w:r w:rsidRPr="00923EB8">
              <w:rPr>
                <w:spacing w:val="-2"/>
              </w:rPr>
              <w:t>Final Seminar and Viva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FF086" w14:textId="77777777" w:rsidR="00EE15E6" w:rsidRPr="00923EB8" w:rsidRDefault="00EE15E6" w:rsidP="00EE15E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>
              <w:rPr>
                <w:spacing w:val="-2"/>
              </w:rPr>
              <w:t>25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BB28A2" w14:textId="2F2744E4" w:rsidR="00EE15E6" w:rsidRPr="00EF6531" w:rsidRDefault="00B65998" w:rsidP="00EE15E6">
            <w:pPr>
              <w:jc w:val="center"/>
            </w:pPr>
            <w:r>
              <w:t>A week before</w:t>
            </w:r>
            <w:r w:rsidR="00EE15E6" w:rsidRPr="00EF6531">
              <w:t xml:space="preserve"> </w:t>
            </w:r>
            <w:r>
              <w:t>29</w:t>
            </w:r>
            <w:r w:rsidR="00094035">
              <w:t>/04/2023</w:t>
            </w:r>
          </w:p>
        </w:tc>
      </w:tr>
      <w:tr w:rsidR="00EE15E6" w14:paraId="6935D1F9" w14:textId="77777777" w:rsidTr="00FE7AC3">
        <w:trPr>
          <w:trHeight w:val="143"/>
          <w:jc w:val="center"/>
        </w:trPr>
        <w:tc>
          <w:tcPr>
            <w:tcW w:w="9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48B89" w14:textId="77777777" w:rsidR="00EE15E6" w:rsidRPr="00923EB8" w:rsidRDefault="00EE15E6" w:rsidP="00EE15E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>
              <w:rPr>
                <w:spacing w:val="-2"/>
              </w:rPr>
              <w:t>7</w:t>
            </w:r>
            <w:r w:rsidRPr="00923EB8">
              <w:rPr>
                <w:spacing w:val="-2"/>
              </w:rPr>
              <w:t>.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A0792" w14:textId="77777777" w:rsidR="00EE15E6" w:rsidRPr="00923EB8" w:rsidRDefault="00EE15E6" w:rsidP="00EE15E6">
            <w:pPr>
              <w:suppressAutoHyphens/>
              <w:spacing w:line="276" w:lineRule="auto"/>
              <w:rPr>
                <w:spacing w:val="-2"/>
              </w:rPr>
            </w:pPr>
            <w:r w:rsidRPr="00923EB8">
              <w:rPr>
                <w:spacing w:val="-2"/>
              </w:rPr>
              <w:t>Final Repor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14F2B" w14:textId="77777777" w:rsidR="00EE15E6" w:rsidRPr="00923EB8" w:rsidRDefault="00EE15E6" w:rsidP="00EE15E6">
            <w:pPr>
              <w:suppressAutoHyphens/>
              <w:spacing w:line="276" w:lineRule="auto"/>
              <w:jc w:val="center"/>
              <w:rPr>
                <w:spacing w:val="-2"/>
              </w:rPr>
            </w:pPr>
            <w:r>
              <w:rPr>
                <w:spacing w:val="-2"/>
              </w:rPr>
              <w:t>15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70A60" w14:textId="7F1DF65A" w:rsidR="00EE15E6" w:rsidRDefault="00B65998" w:rsidP="00EE15E6">
            <w:pPr>
              <w:jc w:val="center"/>
            </w:pPr>
            <w:r>
              <w:t>29</w:t>
            </w:r>
            <w:r w:rsidR="00094035">
              <w:t>/04/2023</w:t>
            </w:r>
          </w:p>
        </w:tc>
      </w:tr>
    </w:tbl>
    <w:p w14:paraId="50C53A23" w14:textId="77777777" w:rsidR="00AD25E1" w:rsidRDefault="00AD25E1" w:rsidP="00895AF6">
      <w:pPr>
        <w:spacing w:line="276" w:lineRule="auto"/>
        <w:jc w:val="both"/>
      </w:pPr>
    </w:p>
    <w:p w14:paraId="39543425" w14:textId="2731826A" w:rsidR="001F6F9F" w:rsidRDefault="00EE15E6" w:rsidP="00895AF6">
      <w:pPr>
        <w:suppressAutoHyphens/>
        <w:spacing w:line="276" w:lineRule="auto"/>
        <w:jc w:val="both"/>
        <w:rPr>
          <w:spacing w:val="-2"/>
        </w:rPr>
      </w:pPr>
      <w:r>
        <w:rPr>
          <w:b/>
          <w:spacing w:val="-2"/>
        </w:rPr>
        <w:t>3.</w:t>
      </w:r>
      <w:r w:rsidR="00B65998">
        <w:rPr>
          <w:b/>
          <w:spacing w:val="-2"/>
        </w:rPr>
        <w:t xml:space="preserve"> Mid-semester</w:t>
      </w:r>
      <w:r w:rsidR="001F6F9F">
        <w:rPr>
          <w:b/>
          <w:spacing w:val="-2"/>
        </w:rPr>
        <w:t xml:space="preserve"> grading:</w:t>
      </w:r>
      <w:r w:rsidR="001F6F9F">
        <w:rPr>
          <w:spacing w:val="-2"/>
        </w:rPr>
        <w:t xml:space="preserve"> </w:t>
      </w:r>
    </w:p>
    <w:p w14:paraId="6E614AB4" w14:textId="12782BB5" w:rsidR="001F6F9F" w:rsidRDefault="001F6F9F" w:rsidP="00895AF6">
      <w:pPr>
        <w:suppressAutoHyphens/>
        <w:spacing w:line="276" w:lineRule="auto"/>
        <w:jc w:val="both"/>
        <w:rPr>
          <w:spacing w:val="-2"/>
        </w:rPr>
      </w:pPr>
      <w:r>
        <w:rPr>
          <w:spacing w:val="-2"/>
        </w:rPr>
        <w:t>Mid</w:t>
      </w:r>
      <w:r>
        <w:rPr>
          <w:spacing w:val="-2"/>
        </w:rPr>
        <w:noBreakHyphen/>
        <w:t>semester grading will be done after</w:t>
      </w:r>
      <w:r w:rsidR="00B65998">
        <w:rPr>
          <w:spacing w:val="-2"/>
        </w:rPr>
        <w:t xml:space="preserve"> the mid-semester</w:t>
      </w:r>
      <w:r>
        <w:rPr>
          <w:spacing w:val="-2"/>
        </w:rPr>
        <w:t xml:space="preserve"> seminar.</w:t>
      </w:r>
    </w:p>
    <w:p w14:paraId="257BBE5F" w14:textId="77777777" w:rsidR="001F6F9F" w:rsidRDefault="001F6F9F" w:rsidP="00895AF6">
      <w:pPr>
        <w:suppressAutoHyphens/>
        <w:spacing w:line="276" w:lineRule="auto"/>
        <w:jc w:val="both"/>
        <w:rPr>
          <w:spacing w:val="-2"/>
        </w:rPr>
      </w:pPr>
    </w:p>
    <w:p w14:paraId="17431A68" w14:textId="77777777" w:rsidR="00EE15E6" w:rsidRDefault="00EE15E6" w:rsidP="00895AF6">
      <w:pPr>
        <w:suppressAutoHyphens/>
        <w:spacing w:line="276" w:lineRule="auto"/>
        <w:jc w:val="both"/>
        <w:rPr>
          <w:spacing w:val="-2"/>
        </w:rPr>
      </w:pPr>
    </w:p>
    <w:p w14:paraId="0458BDBC" w14:textId="77777777" w:rsidR="001F6F9F" w:rsidRDefault="00EE15E6" w:rsidP="00895AF6">
      <w:pPr>
        <w:suppressAutoHyphens/>
        <w:spacing w:line="276" w:lineRule="auto"/>
        <w:jc w:val="both"/>
        <w:rPr>
          <w:spacing w:val="-2"/>
        </w:rPr>
      </w:pPr>
      <w:r>
        <w:rPr>
          <w:b/>
          <w:spacing w:val="-2"/>
        </w:rPr>
        <w:lastRenderedPageBreak/>
        <w:t xml:space="preserve">4. </w:t>
      </w:r>
      <w:r w:rsidR="001F6F9F">
        <w:rPr>
          <w:b/>
          <w:spacing w:val="-2"/>
        </w:rPr>
        <w:t>Grading Procedure:</w:t>
      </w:r>
    </w:p>
    <w:p w14:paraId="5B738061" w14:textId="5BE9332A" w:rsidR="001F6F9F" w:rsidRDefault="001F6F9F" w:rsidP="00895AF6">
      <w:pPr>
        <w:suppressAutoHyphens/>
        <w:spacing w:line="276" w:lineRule="auto"/>
        <w:jc w:val="both"/>
        <w:rPr>
          <w:spacing w:val="-2"/>
        </w:rPr>
      </w:pPr>
      <w:r>
        <w:rPr>
          <w:spacing w:val="-2"/>
        </w:rPr>
        <w:t xml:space="preserve">In addition to what is mentioned in Part I of the handout, the </w:t>
      </w:r>
      <w:r w:rsidR="006065FF">
        <w:rPr>
          <w:spacing w:val="-2"/>
        </w:rPr>
        <w:t>grading will</w:t>
      </w:r>
      <w:r>
        <w:rPr>
          <w:spacing w:val="-2"/>
        </w:rPr>
        <w:t xml:space="preserve"> be done </w:t>
      </w:r>
      <w:r w:rsidR="006065FF">
        <w:rPr>
          <w:spacing w:val="-2"/>
        </w:rPr>
        <w:t>mainly on the</w:t>
      </w:r>
      <w:r>
        <w:rPr>
          <w:spacing w:val="-2"/>
        </w:rPr>
        <w:t xml:space="preserve"> basis of the progress made </w:t>
      </w:r>
      <w:r w:rsidR="00B65998">
        <w:rPr>
          <w:spacing w:val="-2"/>
        </w:rPr>
        <w:t>toward</w:t>
      </w:r>
      <w:r>
        <w:rPr>
          <w:spacing w:val="-2"/>
        </w:rPr>
        <w:t xml:space="preserve"> </w:t>
      </w:r>
      <w:r w:rsidR="00B65998">
        <w:rPr>
          <w:spacing w:val="-2"/>
        </w:rPr>
        <w:t xml:space="preserve">the </w:t>
      </w:r>
      <w:r>
        <w:rPr>
          <w:spacing w:val="-2"/>
        </w:rPr>
        <w:t>fulfillment</w:t>
      </w:r>
      <w:r w:rsidR="006065FF">
        <w:rPr>
          <w:spacing w:val="-2"/>
        </w:rPr>
        <w:t xml:space="preserve"> of the </w:t>
      </w:r>
      <w:r>
        <w:rPr>
          <w:spacing w:val="-2"/>
        </w:rPr>
        <w:t>project objectives</w:t>
      </w:r>
      <w:r w:rsidR="006065FF">
        <w:rPr>
          <w:spacing w:val="-2"/>
        </w:rPr>
        <w:t>.</w:t>
      </w:r>
      <w:r>
        <w:rPr>
          <w:spacing w:val="-2"/>
        </w:rPr>
        <w:t xml:space="preserve"> </w:t>
      </w:r>
      <w:r w:rsidR="006065FF">
        <w:rPr>
          <w:spacing w:val="-2"/>
        </w:rPr>
        <w:t>E</w:t>
      </w:r>
      <w:r w:rsidR="0073754E">
        <w:rPr>
          <w:spacing w:val="-2"/>
        </w:rPr>
        <w:t>ach i</w:t>
      </w:r>
      <w:r w:rsidR="00B5425A">
        <w:rPr>
          <w:spacing w:val="-2"/>
        </w:rPr>
        <w:t>nstructor will recommend</w:t>
      </w:r>
      <w:r w:rsidR="004D6247">
        <w:rPr>
          <w:spacing w:val="-2"/>
        </w:rPr>
        <w:t xml:space="preserve"> a grade for his</w:t>
      </w:r>
      <w:r w:rsidR="00B5425A">
        <w:rPr>
          <w:spacing w:val="-2"/>
        </w:rPr>
        <w:t>/her</w:t>
      </w:r>
      <w:r w:rsidR="004D6247">
        <w:rPr>
          <w:spacing w:val="-2"/>
        </w:rPr>
        <w:t xml:space="preserve"> student for</w:t>
      </w:r>
      <w:r>
        <w:rPr>
          <w:spacing w:val="-2"/>
        </w:rPr>
        <w:t xml:space="preserve"> consideration </w:t>
      </w:r>
      <w:r w:rsidR="004D6247">
        <w:rPr>
          <w:spacing w:val="-2"/>
        </w:rPr>
        <w:t>by</w:t>
      </w:r>
      <w:r>
        <w:rPr>
          <w:spacing w:val="-2"/>
        </w:rPr>
        <w:t xml:space="preserve"> the </w:t>
      </w:r>
      <w:r w:rsidR="00B65998">
        <w:rPr>
          <w:spacing w:val="-2"/>
        </w:rPr>
        <w:t>i</w:t>
      </w:r>
      <w:r>
        <w:rPr>
          <w:spacing w:val="-2"/>
        </w:rPr>
        <w:t>nstructor</w:t>
      </w:r>
      <w:r>
        <w:rPr>
          <w:spacing w:val="-2"/>
        </w:rPr>
        <w:noBreakHyphen/>
        <w:t>in</w:t>
      </w:r>
      <w:r>
        <w:rPr>
          <w:spacing w:val="-2"/>
        </w:rPr>
        <w:noBreakHyphen/>
        <w:t>charge</w:t>
      </w:r>
      <w:r w:rsidR="004D6247">
        <w:rPr>
          <w:spacing w:val="-2"/>
        </w:rPr>
        <w:t xml:space="preserve"> (IC)</w:t>
      </w:r>
      <w:r>
        <w:rPr>
          <w:spacing w:val="-2"/>
        </w:rPr>
        <w:t xml:space="preserve">. Final grading will be fixed by </w:t>
      </w:r>
      <w:r w:rsidR="004D6247">
        <w:rPr>
          <w:spacing w:val="-2"/>
        </w:rPr>
        <w:t xml:space="preserve">IC </w:t>
      </w:r>
      <w:r>
        <w:rPr>
          <w:spacing w:val="-2"/>
        </w:rPr>
        <w:t>after consultations with the respective instructors.</w:t>
      </w:r>
    </w:p>
    <w:p w14:paraId="7910F415" w14:textId="77777777" w:rsidR="001F6F9F" w:rsidRDefault="001F6F9F" w:rsidP="00895AF6">
      <w:pPr>
        <w:suppressAutoHyphens/>
        <w:spacing w:line="276" w:lineRule="auto"/>
        <w:jc w:val="both"/>
        <w:rPr>
          <w:spacing w:val="-2"/>
        </w:rPr>
      </w:pPr>
    </w:p>
    <w:p w14:paraId="1A70CA95" w14:textId="77777777" w:rsidR="001F6F9F" w:rsidRDefault="00EE15E6" w:rsidP="00895AF6">
      <w:pPr>
        <w:suppressAutoHyphens/>
        <w:spacing w:line="276" w:lineRule="auto"/>
        <w:jc w:val="both"/>
        <w:rPr>
          <w:spacing w:val="-2"/>
        </w:rPr>
      </w:pPr>
      <w:r>
        <w:rPr>
          <w:b/>
          <w:spacing w:val="-2"/>
        </w:rPr>
        <w:t>5</w:t>
      </w:r>
      <w:r w:rsidR="001F6F9F" w:rsidRPr="00EE15E6">
        <w:rPr>
          <w:b/>
          <w:spacing w:val="-2"/>
        </w:rPr>
        <w:t>.</w:t>
      </w:r>
      <w:r w:rsidR="001F6F9F">
        <w:rPr>
          <w:spacing w:val="-2"/>
        </w:rPr>
        <w:t xml:space="preserve"> </w:t>
      </w:r>
      <w:r w:rsidR="001F6F9F">
        <w:rPr>
          <w:b/>
          <w:spacing w:val="-2"/>
        </w:rPr>
        <w:t>General</w:t>
      </w:r>
      <w:r w:rsidR="00C620E0">
        <w:rPr>
          <w:b/>
          <w:spacing w:val="-2"/>
        </w:rPr>
        <w:t xml:space="preserve"> information</w:t>
      </w:r>
      <w:r w:rsidR="001F6F9F">
        <w:rPr>
          <w:b/>
          <w:spacing w:val="-2"/>
        </w:rPr>
        <w:t>:</w:t>
      </w:r>
    </w:p>
    <w:p w14:paraId="741880D4" w14:textId="77777777" w:rsidR="001F6F9F" w:rsidRPr="00C620E0" w:rsidRDefault="001F6F9F" w:rsidP="00895AF6">
      <w:pPr>
        <w:pStyle w:val="ListParagraph"/>
        <w:numPr>
          <w:ilvl w:val="0"/>
          <w:numId w:val="5"/>
        </w:numPr>
        <w:suppressAutoHyphens/>
        <w:spacing w:line="276" w:lineRule="auto"/>
        <w:jc w:val="both"/>
        <w:rPr>
          <w:spacing w:val="-2"/>
        </w:rPr>
      </w:pPr>
      <w:r w:rsidRPr="00C620E0">
        <w:rPr>
          <w:spacing w:val="-2"/>
        </w:rPr>
        <w:t>It is the student's responsibility to ensure:</w:t>
      </w:r>
    </w:p>
    <w:p w14:paraId="6B1348E3" w14:textId="77777777" w:rsidR="001F6F9F" w:rsidRDefault="001F6F9F" w:rsidP="00895AF6">
      <w:pPr>
        <w:numPr>
          <w:ilvl w:val="0"/>
          <w:numId w:val="6"/>
        </w:numPr>
        <w:tabs>
          <w:tab w:val="clear" w:pos="720"/>
        </w:tabs>
        <w:suppressAutoHyphens/>
        <w:spacing w:line="276" w:lineRule="auto"/>
        <w:ind w:left="1134"/>
        <w:jc w:val="both"/>
        <w:rPr>
          <w:spacing w:val="-2"/>
        </w:rPr>
      </w:pPr>
      <w:r>
        <w:rPr>
          <w:spacing w:val="-2"/>
        </w:rPr>
        <w:t>C</w:t>
      </w:r>
      <w:r w:rsidR="0073754E">
        <w:rPr>
          <w:spacing w:val="-2"/>
        </w:rPr>
        <w:t>ontinuous interaction with the i</w:t>
      </w:r>
      <w:r>
        <w:rPr>
          <w:spacing w:val="-2"/>
        </w:rPr>
        <w:t>nstructor.</w:t>
      </w:r>
    </w:p>
    <w:p w14:paraId="5DE020AD" w14:textId="77777777" w:rsidR="001F6F9F" w:rsidRDefault="001F6F9F" w:rsidP="00895AF6">
      <w:pPr>
        <w:numPr>
          <w:ilvl w:val="0"/>
          <w:numId w:val="6"/>
        </w:numPr>
        <w:tabs>
          <w:tab w:val="clear" w:pos="720"/>
        </w:tabs>
        <w:suppressAutoHyphens/>
        <w:spacing w:line="276" w:lineRule="auto"/>
        <w:ind w:left="1134"/>
        <w:jc w:val="both"/>
        <w:rPr>
          <w:spacing w:val="-2"/>
        </w:rPr>
      </w:pPr>
      <w:r>
        <w:rPr>
          <w:spacing w:val="-2"/>
        </w:rPr>
        <w:t>W</w:t>
      </w:r>
      <w:r w:rsidR="0073754E">
        <w:rPr>
          <w:spacing w:val="-2"/>
        </w:rPr>
        <w:t>ork to the satisfaction of the i</w:t>
      </w:r>
      <w:r>
        <w:rPr>
          <w:spacing w:val="-2"/>
        </w:rPr>
        <w:t>nstructor.</w:t>
      </w:r>
    </w:p>
    <w:p w14:paraId="7A52828F" w14:textId="77777777" w:rsidR="001F6F9F" w:rsidRDefault="001F6F9F" w:rsidP="00895AF6">
      <w:pPr>
        <w:numPr>
          <w:ilvl w:val="0"/>
          <w:numId w:val="6"/>
        </w:numPr>
        <w:tabs>
          <w:tab w:val="clear" w:pos="720"/>
        </w:tabs>
        <w:suppressAutoHyphens/>
        <w:spacing w:line="276" w:lineRule="auto"/>
        <w:ind w:left="1134"/>
        <w:jc w:val="both"/>
        <w:rPr>
          <w:spacing w:val="-2"/>
        </w:rPr>
      </w:pPr>
      <w:r>
        <w:rPr>
          <w:spacing w:val="-2"/>
        </w:rPr>
        <w:t>Adherence to plan of work.</w:t>
      </w:r>
    </w:p>
    <w:p w14:paraId="4A678F80" w14:textId="77777777" w:rsidR="00C620E0" w:rsidRPr="00C620E0" w:rsidRDefault="001F6F9F" w:rsidP="00895AF6">
      <w:pPr>
        <w:numPr>
          <w:ilvl w:val="0"/>
          <w:numId w:val="6"/>
        </w:numPr>
        <w:tabs>
          <w:tab w:val="clear" w:pos="720"/>
        </w:tabs>
        <w:suppressAutoHyphens/>
        <w:spacing w:line="276" w:lineRule="auto"/>
        <w:ind w:left="1134"/>
        <w:jc w:val="both"/>
        <w:rPr>
          <w:spacing w:val="-2"/>
        </w:rPr>
      </w:pPr>
      <w:r>
        <w:rPr>
          <w:spacing w:val="-2"/>
        </w:rPr>
        <w:t xml:space="preserve">Evaluation(s) </w:t>
      </w:r>
      <w:r w:rsidR="006065FF">
        <w:rPr>
          <w:spacing w:val="-2"/>
        </w:rPr>
        <w:t>are</w:t>
      </w:r>
      <w:r>
        <w:rPr>
          <w:spacing w:val="-2"/>
        </w:rPr>
        <w:t xml:space="preserve"> completed </w:t>
      </w:r>
      <w:r w:rsidR="009819D4">
        <w:rPr>
          <w:spacing w:val="-2"/>
        </w:rPr>
        <w:t>within</w:t>
      </w:r>
      <w:r w:rsidR="006065FF">
        <w:rPr>
          <w:spacing w:val="-2"/>
        </w:rPr>
        <w:t xml:space="preserve"> the due date </w:t>
      </w:r>
    </w:p>
    <w:p w14:paraId="01F8FC8B" w14:textId="58CD8B13" w:rsidR="001F6F9F" w:rsidRPr="00C620E0" w:rsidRDefault="00C620E0" w:rsidP="00895AF6">
      <w:pPr>
        <w:pStyle w:val="ListParagraph"/>
        <w:numPr>
          <w:ilvl w:val="0"/>
          <w:numId w:val="4"/>
        </w:numPr>
        <w:suppressAutoHyphens/>
        <w:spacing w:line="276" w:lineRule="auto"/>
        <w:jc w:val="both"/>
        <w:rPr>
          <w:spacing w:val="-2"/>
        </w:rPr>
      </w:pPr>
      <w:r>
        <w:rPr>
          <w:spacing w:val="-2"/>
        </w:rPr>
        <w:t xml:space="preserve">It </w:t>
      </w:r>
      <w:r w:rsidR="00B65998">
        <w:rPr>
          <w:spacing w:val="-2"/>
        </w:rPr>
        <w:t>is the</w:t>
      </w:r>
      <w:r>
        <w:rPr>
          <w:spacing w:val="-2"/>
        </w:rPr>
        <w:t xml:space="preserve"> instructor’s responsibility to</w:t>
      </w:r>
      <w:r w:rsidR="001F6F9F" w:rsidRPr="00C620E0">
        <w:rPr>
          <w:spacing w:val="-2"/>
        </w:rPr>
        <w:t xml:space="preserve"> </w:t>
      </w:r>
      <w:r w:rsidR="00B65998">
        <w:rPr>
          <w:spacing w:val="-2"/>
        </w:rPr>
        <w:t>communicate</w:t>
      </w:r>
      <w:r w:rsidRPr="00C620E0">
        <w:rPr>
          <w:spacing w:val="-2"/>
        </w:rPr>
        <w:t xml:space="preserve"> </w:t>
      </w:r>
      <w:r>
        <w:rPr>
          <w:spacing w:val="-2"/>
        </w:rPr>
        <w:t xml:space="preserve">the mid-semester and final semester evaluation marks and probable </w:t>
      </w:r>
      <w:r w:rsidR="00B65998">
        <w:rPr>
          <w:spacing w:val="-2"/>
        </w:rPr>
        <w:t>grades</w:t>
      </w:r>
      <w:r>
        <w:rPr>
          <w:spacing w:val="-2"/>
        </w:rPr>
        <w:t xml:space="preserve"> </w:t>
      </w:r>
      <w:r w:rsidR="0073754E">
        <w:rPr>
          <w:spacing w:val="-2"/>
        </w:rPr>
        <w:t xml:space="preserve">to the </w:t>
      </w:r>
      <w:r w:rsidR="00B65998">
        <w:rPr>
          <w:spacing w:val="-2"/>
        </w:rPr>
        <w:t>IC</w:t>
      </w:r>
      <w:r w:rsidR="001F6F9F" w:rsidRPr="00C620E0">
        <w:rPr>
          <w:spacing w:val="-2"/>
        </w:rPr>
        <w:t xml:space="preserve"> </w:t>
      </w:r>
      <w:r>
        <w:rPr>
          <w:spacing w:val="-2"/>
        </w:rPr>
        <w:t>before</w:t>
      </w:r>
      <w:r w:rsidR="001F6F9F" w:rsidRPr="00C620E0">
        <w:rPr>
          <w:spacing w:val="-2"/>
        </w:rPr>
        <w:t xml:space="preserve"> </w:t>
      </w:r>
      <w:r w:rsidR="00BF2981">
        <w:rPr>
          <w:spacing w:val="-2"/>
        </w:rPr>
        <w:t xml:space="preserve">the </w:t>
      </w:r>
      <w:r w:rsidR="001F6F9F" w:rsidRPr="00C620E0">
        <w:rPr>
          <w:spacing w:val="-2"/>
        </w:rPr>
        <w:t>due date.</w:t>
      </w:r>
    </w:p>
    <w:p w14:paraId="47FD0835" w14:textId="77777777" w:rsidR="00C620E0" w:rsidRDefault="00C620E0" w:rsidP="00895AF6">
      <w:pPr>
        <w:suppressAutoHyphens/>
        <w:spacing w:line="276" w:lineRule="auto"/>
        <w:jc w:val="both"/>
        <w:rPr>
          <w:spacing w:val="-2"/>
        </w:rPr>
      </w:pPr>
    </w:p>
    <w:p w14:paraId="5130BD6F" w14:textId="77777777" w:rsidR="001F6F9F" w:rsidRDefault="00EE15E6" w:rsidP="00895AF6">
      <w:pPr>
        <w:suppressAutoHyphens/>
        <w:spacing w:line="276" w:lineRule="auto"/>
        <w:jc w:val="both"/>
        <w:rPr>
          <w:b/>
          <w:spacing w:val="-2"/>
        </w:rPr>
      </w:pPr>
      <w:r w:rsidRPr="00EE15E6">
        <w:rPr>
          <w:b/>
          <w:spacing w:val="-2"/>
        </w:rPr>
        <w:t xml:space="preserve">6. </w:t>
      </w:r>
      <w:r w:rsidR="001F6F9F">
        <w:rPr>
          <w:b/>
          <w:spacing w:val="-2"/>
        </w:rPr>
        <w:t xml:space="preserve">Notices: </w:t>
      </w:r>
    </w:p>
    <w:p w14:paraId="55E0368C" w14:textId="77777777" w:rsidR="001F6F9F" w:rsidRDefault="001F6F9F" w:rsidP="00895AF6">
      <w:pPr>
        <w:suppressAutoHyphens/>
        <w:spacing w:line="276" w:lineRule="auto"/>
        <w:jc w:val="both"/>
        <w:rPr>
          <w:spacing w:val="-2"/>
        </w:rPr>
      </w:pPr>
      <w:r>
        <w:rPr>
          <w:spacing w:val="-2"/>
        </w:rPr>
        <w:t xml:space="preserve">All notices pertaining to this course will be put up on </w:t>
      </w:r>
      <w:r w:rsidR="00EE15E6">
        <w:rPr>
          <w:spacing w:val="-2"/>
        </w:rPr>
        <w:t>the</w:t>
      </w:r>
      <w:r w:rsidR="008612E3">
        <w:rPr>
          <w:spacing w:val="-2"/>
        </w:rPr>
        <w:t xml:space="preserve"> </w:t>
      </w:r>
      <w:r>
        <w:rPr>
          <w:spacing w:val="-2"/>
        </w:rPr>
        <w:t>CMS.</w:t>
      </w:r>
    </w:p>
    <w:p w14:paraId="15996FEE" w14:textId="77777777" w:rsidR="001F6F9F" w:rsidRDefault="001F6F9F" w:rsidP="00895AF6">
      <w:pPr>
        <w:suppressAutoHyphens/>
        <w:spacing w:line="276" w:lineRule="auto"/>
        <w:jc w:val="both"/>
        <w:rPr>
          <w:spacing w:val="-2"/>
        </w:rPr>
      </w:pPr>
      <w:r>
        <w:rPr>
          <w:spacing w:val="-2"/>
        </w:rPr>
        <w:t xml:space="preserve"> </w:t>
      </w:r>
    </w:p>
    <w:p w14:paraId="3A67B37C" w14:textId="77777777" w:rsidR="001F6F9F" w:rsidRDefault="00EE15E6" w:rsidP="00895AF6">
      <w:pPr>
        <w:suppressAutoHyphens/>
        <w:spacing w:line="276" w:lineRule="auto"/>
        <w:jc w:val="both"/>
        <w:rPr>
          <w:spacing w:val="-2"/>
        </w:rPr>
      </w:pPr>
      <w:r>
        <w:rPr>
          <w:b/>
          <w:bCs/>
          <w:spacing w:val="-2"/>
        </w:rPr>
        <w:t>7</w:t>
      </w:r>
      <w:r w:rsidR="001F6F9F" w:rsidRPr="00EE15E6">
        <w:rPr>
          <w:b/>
          <w:bCs/>
          <w:spacing w:val="-2"/>
        </w:rPr>
        <w:t>. Project</w:t>
      </w:r>
      <w:r w:rsidR="001F6F9F">
        <w:rPr>
          <w:b/>
          <w:bCs/>
          <w:spacing w:val="-2"/>
        </w:rPr>
        <w:t xml:space="preserve"> Report</w:t>
      </w:r>
      <w:r w:rsidR="001F6F9F">
        <w:rPr>
          <w:spacing w:val="-2"/>
        </w:rPr>
        <w:tab/>
      </w:r>
    </w:p>
    <w:p w14:paraId="375D7477" w14:textId="7A2D404F" w:rsidR="00383DFD" w:rsidRDefault="00383DFD" w:rsidP="00895AF6">
      <w:pPr>
        <w:pStyle w:val="BodyTextIndent2"/>
        <w:spacing w:line="276" w:lineRule="auto"/>
        <w:ind w:left="0" w:firstLine="0"/>
        <w:jc w:val="both"/>
        <w:rPr>
          <w:b/>
        </w:rPr>
      </w:pPr>
      <w:r>
        <w:t xml:space="preserve">The project report shall be submitted to the instructor. The reports will be checked by the instructor using </w:t>
      </w:r>
      <w:r>
        <w:rPr>
          <w:b/>
        </w:rPr>
        <w:t>Turnitin</w:t>
      </w:r>
      <w:r>
        <w:t xml:space="preserve"> software. </w:t>
      </w:r>
      <w:r>
        <w:rPr>
          <w:b/>
        </w:rPr>
        <w:t xml:space="preserve">A soft copy of the </w:t>
      </w:r>
      <w:r w:rsidR="00B65998">
        <w:rPr>
          <w:b/>
        </w:rPr>
        <w:t>midterm</w:t>
      </w:r>
      <w:r>
        <w:rPr>
          <w:b/>
        </w:rPr>
        <w:t xml:space="preserve"> and final report along with the </w:t>
      </w:r>
      <w:r w:rsidR="00B65998">
        <w:rPr>
          <w:b/>
        </w:rPr>
        <w:t>Turnitin</w:t>
      </w:r>
      <w:r>
        <w:rPr>
          <w:b/>
        </w:rPr>
        <w:t xml:space="preserve"> report and receipt is to be submitted to the </w:t>
      </w:r>
      <w:r w:rsidR="00B65998">
        <w:rPr>
          <w:b/>
        </w:rPr>
        <w:t>IC</w:t>
      </w:r>
      <w:r>
        <w:rPr>
          <w:b/>
        </w:rPr>
        <w:t xml:space="preserve"> through your instructor.</w:t>
      </w:r>
    </w:p>
    <w:p w14:paraId="1749B999" w14:textId="77777777" w:rsidR="007338E9" w:rsidRDefault="007338E9" w:rsidP="00895AF6">
      <w:pPr>
        <w:pStyle w:val="BodyTextIndent2"/>
        <w:spacing w:line="276" w:lineRule="auto"/>
        <w:ind w:left="0" w:firstLine="0"/>
        <w:jc w:val="both"/>
        <w:rPr>
          <w:b/>
        </w:rPr>
      </w:pPr>
    </w:p>
    <w:p w14:paraId="0261D730" w14:textId="77777777" w:rsidR="00383DFD" w:rsidRDefault="00EE15E6" w:rsidP="00895AF6">
      <w:pPr>
        <w:spacing w:line="276" w:lineRule="auto"/>
        <w:jc w:val="both"/>
      </w:pPr>
      <w:r>
        <w:rPr>
          <w:b/>
          <w:bCs/>
        </w:rPr>
        <w:t>8</w:t>
      </w:r>
      <w:r w:rsidR="00383DFD">
        <w:rPr>
          <w:b/>
          <w:bCs/>
        </w:rPr>
        <w:t>. Academic Honesty and Integrity Policy</w:t>
      </w:r>
      <w:r w:rsidR="00383DFD">
        <w:t>: Academic honesty and integrity are to be maintained by all the students throughout the semester and no type of academic dishonesty is acceptable.</w:t>
      </w:r>
    </w:p>
    <w:p w14:paraId="7E88ED2D" w14:textId="77777777" w:rsidR="001F6F9F" w:rsidRDefault="001F6F9F" w:rsidP="00895AF6">
      <w:pPr>
        <w:suppressAutoHyphens/>
        <w:spacing w:line="276" w:lineRule="auto"/>
        <w:jc w:val="both"/>
        <w:rPr>
          <w:b/>
          <w:bCs/>
          <w:spacing w:val="-2"/>
        </w:rPr>
      </w:pPr>
    </w:p>
    <w:p w14:paraId="65FFE603" w14:textId="77777777" w:rsidR="00962759" w:rsidRDefault="001F6F9F" w:rsidP="00895AF6">
      <w:pPr>
        <w:suppressAutoHyphens/>
        <w:spacing w:line="276" w:lineRule="auto"/>
        <w:ind w:left="5040"/>
        <w:rPr>
          <w:b/>
          <w:bCs/>
          <w:spacing w:val="-2"/>
        </w:rPr>
      </w:pPr>
      <w:r>
        <w:rPr>
          <w:b/>
          <w:bCs/>
          <w:spacing w:val="-2"/>
        </w:rPr>
        <w:t xml:space="preserve">      </w:t>
      </w:r>
      <w:r w:rsidR="006065FF">
        <w:rPr>
          <w:b/>
          <w:bCs/>
          <w:spacing w:val="-2"/>
        </w:rPr>
        <w:t xml:space="preserve">                            </w:t>
      </w:r>
      <w:r w:rsidR="006065FF">
        <w:rPr>
          <w:b/>
          <w:bCs/>
          <w:spacing w:val="-2"/>
        </w:rPr>
        <w:tab/>
      </w:r>
      <w:r w:rsidR="006065FF">
        <w:rPr>
          <w:b/>
          <w:bCs/>
          <w:spacing w:val="-2"/>
        </w:rPr>
        <w:tab/>
      </w:r>
      <w:r w:rsidR="006065FF">
        <w:rPr>
          <w:b/>
          <w:bCs/>
          <w:spacing w:val="-2"/>
        </w:rPr>
        <w:tab/>
      </w:r>
    </w:p>
    <w:p w14:paraId="2527EC04" w14:textId="54BF7CFA" w:rsidR="001F6F9F" w:rsidRDefault="00962759" w:rsidP="00895AF6">
      <w:pPr>
        <w:suppressAutoHyphens/>
        <w:spacing w:line="276" w:lineRule="auto"/>
        <w:ind w:left="5040"/>
        <w:rPr>
          <w:b/>
          <w:bCs/>
          <w:spacing w:val="-2"/>
        </w:rPr>
      </w:pPr>
      <w:r>
        <w:rPr>
          <w:b/>
          <w:bCs/>
          <w:spacing w:val="-2"/>
        </w:rPr>
        <w:tab/>
      </w:r>
      <w:r>
        <w:rPr>
          <w:b/>
          <w:bCs/>
          <w:spacing w:val="-2"/>
        </w:rPr>
        <w:tab/>
      </w:r>
      <w:r>
        <w:rPr>
          <w:b/>
          <w:bCs/>
          <w:spacing w:val="-2"/>
        </w:rPr>
        <w:tab/>
      </w:r>
      <w:r w:rsidR="00B65998">
        <w:rPr>
          <w:b/>
          <w:bCs/>
          <w:spacing w:val="-2"/>
        </w:rPr>
        <w:t xml:space="preserve">           </w:t>
      </w:r>
      <w:r w:rsidR="00EE15E6">
        <w:rPr>
          <w:b/>
          <w:bCs/>
          <w:spacing w:val="-2"/>
        </w:rPr>
        <w:t xml:space="preserve">   Dr. </w:t>
      </w:r>
      <w:r w:rsidR="00B65998">
        <w:rPr>
          <w:b/>
          <w:bCs/>
          <w:spacing w:val="-2"/>
        </w:rPr>
        <w:t>Ramendra Kishor Pal</w:t>
      </w:r>
      <w:r w:rsidR="00EE15E6">
        <w:rPr>
          <w:b/>
          <w:bCs/>
          <w:spacing w:val="-2"/>
        </w:rPr>
        <w:t xml:space="preserve">          </w:t>
      </w:r>
    </w:p>
    <w:p w14:paraId="079610A6" w14:textId="77777777" w:rsidR="00A44798" w:rsidRDefault="00EE15E6" w:rsidP="00EE15E6">
      <w:pPr>
        <w:spacing w:line="276" w:lineRule="auto"/>
        <w:ind w:left="7200" w:firstLine="720"/>
        <w:jc w:val="center"/>
        <w:rPr>
          <w:b/>
          <w:bCs/>
        </w:rPr>
      </w:pPr>
      <w:r w:rsidRPr="00655A22">
        <w:rPr>
          <w:b/>
          <w:bCs/>
          <w:spacing w:val="-2"/>
        </w:rPr>
        <w:t>Instructor</w:t>
      </w:r>
      <w:r w:rsidRPr="00655A22">
        <w:rPr>
          <w:b/>
          <w:bCs/>
          <w:spacing w:val="-2"/>
        </w:rPr>
        <w:noBreakHyphen/>
        <w:t>In</w:t>
      </w:r>
      <w:r w:rsidRPr="00655A22">
        <w:rPr>
          <w:b/>
          <w:bCs/>
          <w:spacing w:val="-2"/>
        </w:rPr>
        <w:noBreakHyphen/>
        <w:t>Charge</w:t>
      </w:r>
    </w:p>
    <w:p w14:paraId="230976D0" w14:textId="77777777" w:rsidR="00EE15E6" w:rsidRDefault="00EE15E6" w:rsidP="00895AF6">
      <w:pPr>
        <w:spacing w:line="276" w:lineRule="auto"/>
        <w:jc w:val="right"/>
        <w:rPr>
          <w:b/>
          <w:bCs/>
        </w:rPr>
      </w:pPr>
      <w:r>
        <w:rPr>
          <w:b/>
          <w:bCs/>
        </w:rPr>
        <w:t xml:space="preserve">  CHE F266</w:t>
      </w:r>
      <w:r>
        <w:rPr>
          <w:b/>
          <w:bCs/>
        </w:rPr>
        <w:tab/>
      </w:r>
      <w:r>
        <w:rPr>
          <w:b/>
          <w:bCs/>
        </w:rPr>
        <w:tab/>
      </w:r>
    </w:p>
    <w:sectPr w:rsidR="00EE15E6" w:rsidSect="00B962C6">
      <w:headerReference w:type="default" r:id="rId7"/>
      <w:footerReference w:type="default" r:id="rId8"/>
      <w:pgSz w:w="12240" w:h="15840" w:code="1"/>
      <w:pgMar w:top="36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82366E" w14:textId="77777777" w:rsidR="00F3795B" w:rsidRDefault="00F3795B" w:rsidP="00EB2F06">
      <w:r>
        <w:separator/>
      </w:r>
    </w:p>
  </w:endnote>
  <w:endnote w:type="continuationSeparator" w:id="0">
    <w:p w14:paraId="5E4A1F1B" w14:textId="77777777" w:rsidR="00F3795B" w:rsidRDefault="00F3795B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49787E" w14:textId="77777777" w:rsidR="00DA1841" w:rsidRDefault="006065FF">
    <w:pPr>
      <w:pStyle w:val="Footer"/>
    </w:pPr>
    <w:r>
      <w:rPr>
        <w:noProof/>
        <w:lang w:val="en-IN" w:eastAsia="en-IN"/>
      </w:rPr>
      <w:drawing>
        <wp:inline distT="0" distB="0" distL="0" distR="0" wp14:anchorId="327C1776" wp14:editId="5D9CDD30">
          <wp:extent cx="1647825" cy="600075"/>
          <wp:effectExtent l="0" t="0" r="9525" b="9525"/>
          <wp:docPr id="6" name="Picture 6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A4913D" w14:textId="77777777" w:rsidR="00F3795B" w:rsidRDefault="00F3795B" w:rsidP="00EB2F06">
      <w:r>
        <w:separator/>
      </w:r>
    </w:p>
  </w:footnote>
  <w:footnote w:type="continuationSeparator" w:id="0">
    <w:p w14:paraId="0F59E128" w14:textId="77777777" w:rsidR="00F3795B" w:rsidRDefault="00F3795B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4B9994" w14:textId="07E09F8C" w:rsidR="00373ED4" w:rsidRDefault="00373ED4" w:rsidP="00373ED4">
    <w:pPr>
      <w:pStyle w:val="Header"/>
      <w:jc w:val="center"/>
    </w:pPr>
    <w:r>
      <w:rPr>
        <w:b/>
        <w:bCs/>
        <w:noProof/>
        <w:lang w:val="en-IN" w:eastAsia="en-IN"/>
      </w:rPr>
      <w:drawing>
        <wp:inline distT="0" distB="0" distL="0" distR="0" wp14:anchorId="775F253F" wp14:editId="1824D428">
          <wp:extent cx="4924425" cy="1019175"/>
          <wp:effectExtent l="0" t="0" r="9525" b="9525"/>
          <wp:docPr id="1" name="Picture 1" descr="Logo_Horizontal_longVer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Horizontal_longVersion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924425" cy="1019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60E7C5D7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BB4624"/>
    <w:multiLevelType w:val="hybridMultilevel"/>
    <w:tmpl w:val="D1147A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175E15"/>
    <w:multiLevelType w:val="hybridMultilevel"/>
    <w:tmpl w:val="4D7AA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8902F4"/>
    <w:multiLevelType w:val="hybridMultilevel"/>
    <w:tmpl w:val="E544189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rSwNLY0M7AwMTFT0lEKTi0uzszPAykwrAUA5J9GECwAAAA="/>
  </w:docVars>
  <w:rsids>
    <w:rsidRoot w:val="00FB4DE4"/>
    <w:rsid w:val="00013C0F"/>
    <w:rsid w:val="00055BC8"/>
    <w:rsid w:val="000648AA"/>
    <w:rsid w:val="00094035"/>
    <w:rsid w:val="000A4CE9"/>
    <w:rsid w:val="000D0C39"/>
    <w:rsid w:val="00167B88"/>
    <w:rsid w:val="001808E1"/>
    <w:rsid w:val="001F6F9F"/>
    <w:rsid w:val="0021277E"/>
    <w:rsid w:val="00217EB9"/>
    <w:rsid w:val="00240A50"/>
    <w:rsid w:val="00243054"/>
    <w:rsid w:val="00251FD3"/>
    <w:rsid w:val="00256511"/>
    <w:rsid w:val="0029648E"/>
    <w:rsid w:val="002F1369"/>
    <w:rsid w:val="003075EF"/>
    <w:rsid w:val="003558C3"/>
    <w:rsid w:val="00373ED4"/>
    <w:rsid w:val="00383DFD"/>
    <w:rsid w:val="003D6BA8"/>
    <w:rsid w:val="003F66A8"/>
    <w:rsid w:val="004571B3"/>
    <w:rsid w:val="004C36C7"/>
    <w:rsid w:val="004D6247"/>
    <w:rsid w:val="00507883"/>
    <w:rsid w:val="00507A43"/>
    <w:rsid w:val="0051535D"/>
    <w:rsid w:val="00562598"/>
    <w:rsid w:val="00562AB6"/>
    <w:rsid w:val="00576A69"/>
    <w:rsid w:val="005C5B22"/>
    <w:rsid w:val="005C6693"/>
    <w:rsid w:val="005D1D43"/>
    <w:rsid w:val="006065FF"/>
    <w:rsid w:val="00670BDE"/>
    <w:rsid w:val="007338E9"/>
    <w:rsid w:val="0073754E"/>
    <w:rsid w:val="007543E4"/>
    <w:rsid w:val="007D2C8C"/>
    <w:rsid w:val="007D58BE"/>
    <w:rsid w:val="007E402E"/>
    <w:rsid w:val="008005D9"/>
    <w:rsid w:val="00830E5C"/>
    <w:rsid w:val="00831DD5"/>
    <w:rsid w:val="008612E3"/>
    <w:rsid w:val="008651A5"/>
    <w:rsid w:val="00895AF6"/>
    <w:rsid w:val="008A2200"/>
    <w:rsid w:val="009138EA"/>
    <w:rsid w:val="00962759"/>
    <w:rsid w:val="0097488C"/>
    <w:rsid w:val="009819D4"/>
    <w:rsid w:val="00983916"/>
    <w:rsid w:val="009B48FD"/>
    <w:rsid w:val="009C14BC"/>
    <w:rsid w:val="00A44798"/>
    <w:rsid w:val="00AD25E1"/>
    <w:rsid w:val="00AF125F"/>
    <w:rsid w:val="00B23878"/>
    <w:rsid w:val="00B5425A"/>
    <w:rsid w:val="00B55284"/>
    <w:rsid w:val="00B65998"/>
    <w:rsid w:val="00B86684"/>
    <w:rsid w:val="00B962C6"/>
    <w:rsid w:val="00BA568D"/>
    <w:rsid w:val="00BB0992"/>
    <w:rsid w:val="00BF2981"/>
    <w:rsid w:val="00C162FB"/>
    <w:rsid w:val="00C338D9"/>
    <w:rsid w:val="00C53A61"/>
    <w:rsid w:val="00C620E0"/>
    <w:rsid w:val="00C6663B"/>
    <w:rsid w:val="00C7636B"/>
    <w:rsid w:val="00CF21AC"/>
    <w:rsid w:val="00D036CE"/>
    <w:rsid w:val="00D03965"/>
    <w:rsid w:val="00DA1841"/>
    <w:rsid w:val="00DB7398"/>
    <w:rsid w:val="00DD5D95"/>
    <w:rsid w:val="00DD7A77"/>
    <w:rsid w:val="00DE3D84"/>
    <w:rsid w:val="00DE6505"/>
    <w:rsid w:val="00E61C30"/>
    <w:rsid w:val="00E66FDA"/>
    <w:rsid w:val="00E754E7"/>
    <w:rsid w:val="00EB2F06"/>
    <w:rsid w:val="00EB4698"/>
    <w:rsid w:val="00EB7E1B"/>
    <w:rsid w:val="00ED7A9D"/>
    <w:rsid w:val="00EE15E6"/>
    <w:rsid w:val="00F34A71"/>
    <w:rsid w:val="00F3795B"/>
    <w:rsid w:val="00F45E80"/>
    <w:rsid w:val="00F74057"/>
    <w:rsid w:val="00FB4DE4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D3CFA80"/>
  <w15:docId w15:val="{0C7E3AA7-87F1-460E-8E26-FF29D92C4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link w:val="BodyTextIndent2Char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character" w:customStyle="1" w:styleId="gbps2">
    <w:name w:val="gbps2"/>
    <w:rsid w:val="001F6F9F"/>
  </w:style>
  <w:style w:type="paragraph" w:styleId="ListParagraph">
    <w:name w:val="List Paragraph"/>
    <w:basedOn w:val="Normal"/>
    <w:uiPriority w:val="34"/>
    <w:qFormat/>
    <w:rsid w:val="00C620E0"/>
    <w:pPr>
      <w:ind w:left="720"/>
      <w:contextualSpacing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383DF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52</Words>
  <Characters>257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Windows User</cp:lastModifiedBy>
  <cp:revision>6</cp:revision>
  <cp:lastPrinted>2014-09-08T11:05:00Z</cp:lastPrinted>
  <dcterms:created xsi:type="dcterms:W3CDTF">2023-01-11T04:53:00Z</dcterms:created>
  <dcterms:modified xsi:type="dcterms:W3CDTF">2023-01-18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27d89c74d30e390641d4a86be12ef7ba0f04802f09a8c0ed48e33a89da6a39</vt:lpwstr>
  </property>
</Properties>
</file>